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D5C4D" w14:textId="0BC30D3B" w:rsidR="009F3936" w:rsidRDefault="009F3936" w:rsidP="009F3936">
      <w:pPr>
        <w:shd w:val="clear" w:color="auto" w:fill="FFFFFF"/>
        <w:spacing w:after="0" w:line="240" w:lineRule="auto"/>
        <w:rPr>
          <w:rFonts w:ascii="Comic Sans MS" w:eastAsia="Times New Roman" w:hAnsi="Comic Sans MS" w:cs="Arial"/>
          <w:b/>
          <w:bCs/>
          <w:color w:val="666666"/>
        </w:rPr>
      </w:pPr>
      <w:bookmarkStart w:id="0" w:name="OLE_LINK3"/>
      <w:bookmarkStart w:id="1" w:name="OLE_LINK1"/>
      <w:r w:rsidRPr="003C2C47">
        <w:rPr>
          <w:rFonts w:ascii="Comic Sans MS" w:eastAsia="Times New Roman" w:hAnsi="Comic Sans MS" w:cs="Arial"/>
          <w:b/>
          <w:bCs/>
          <w:color w:val="666666"/>
        </w:rPr>
        <w:t>The Medway Extended Day Inc. (MEDI) is a vibrant, creative before and after school program providing quality before and after school programs for the Medway Community.</w:t>
      </w:r>
    </w:p>
    <w:p w14:paraId="54DF464E" w14:textId="77777777" w:rsidR="00EC3D52" w:rsidRPr="003C2C47" w:rsidRDefault="00EC3D52" w:rsidP="009F3936">
      <w:pPr>
        <w:shd w:val="clear" w:color="auto" w:fill="FFFFFF"/>
        <w:spacing w:after="0" w:line="240" w:lineRule="auto"/>
        <w:rPr>
          <w:rFonts w:ascii="Comic Sans MS" w:eastAsia="Times New Roman" w:hAnsi="Comic Sans MS" w:cs="Arial"/>
          <w:b/>
          <w:bCs/>
          <w:color w:val="666666"/>
        </w:rPr>
      </w:pPr>
    </w:p>
    <w:bookmarkEnd w:id="0"/>
    <w:p w14:paraId="1DD8E0B8" w14:textId="48E2CA2A" w:rsidR="00AF5FBA" w:rsidRPr="00AF5FBA" w:rsidRDefault="00E73FA7" w:rsidP="00AF5FBA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Ability to implement fun and engaging developmental activities in the areas of character development, project</w:t>
      </w:r>
      <w:r w:rsidR="002B61E2" w:rsidRPr="003C2C47">
        <w:rPr>
          <w:rFonts w:ascii="Comic Sans MS" w:hAnsi="Comic Sans MS"/>
        </w:rPr>
        <w:t>-</w:t>
      </w:r>
      <w:r w:rsidRPr="003C2C47">
        <w:rPr>
          <w:rFonts w:ascii="Comic Sans MS" w:hAnsi="Comic Sans MS"/>
        </w:rPr>
        <w:t xml:space="preserve"> based learning, fitness, recreation and academics/enrichment</w:t>
      </w:r>
      <w:r w:rsidR="00AF5FBA">
        <w:rPr>
          <w:rFonts w:ascii="Comic Sans MS" w:hAnsi="Comic Sans MS"/>
        </w:rPr>
        <w:t xml:space="preserve"> while maintaining a safe, orderly environment.</w:t>
      </w:r>
    </w:p>
    <w:p w14:paraId="375A85A2" w14:textId="61BFE9B7" w:rsidR="00665923" w:rsidRPr="003C2C47" w:rsidRDefault="00BB698C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 xml:space="preserve">Promote a team concept through a positive approach to supervision, communication and interaction with others. Maintain ongoing communication with Executive Director and appropriate staff at all levels. </w:t>
      </w:r>
    </w:p>
    <w:p w14:paraId="457D3BB9" w14:textId="77777777" w:rsidR="00BB698C" w:rsidRPr="003C2C47" w:rsidRDefault="00665923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Ensure that</w:t>
      </w:r>
      <w:r w:rsidR="00553920" w:rsidRPr="003C2C47">
        <w:rPr>
          <w:rFonts w:ascii="Comic Sans MS" w:hAnsi="Comic Sans MS"/>
        </w:rPr>
        <w:t xml:space="preserve"> lead teachers&amp;</w:t>
      </w:r>
      <w:r w:rsidRPr="003C2C47">
        <w:rPr>
          <w:rFonts w:ascii="Comic Sans MS" w:hAnsi="Comic Sans MS"/>
        </w:rPr>
        <w:t xml:space="preserve"> </w:t>
      </w:r>
      <w:r w:rsidR="00553920" w:rsidRPr="003C2C47">
        <w:rPr>
          <w:rFonts w:ascii="Comic Sans MS" w:hAnsi="Comic Sans MS"/>
        </w:rPr>
        <w:t>group leaders</w:t>
      </w:r>
      <w:r w:rsidRPr="003C2C47">
        <w:rPr>
          <w:rFonts w:ascii="Comic Sans MS" w:hAnsi="Comic Sans MS"/>
        </w:rPr>
        <w:t xml:space="preserve"> are developing high quality programming by collecting and reviewing lesson plans for content and effective planning </w:t>
      </w:r>
    </w:p>
    <w:p w14:paraId="41C99983" w14:textId="6F8F8541" w:rsidR="00D923B1" w:rsidRPr="003C2C47" w:rsidRDefault="00D923B1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Ability to observe student behavior, assess its appropriateness and apply appropriate behavior management techniques, positive redirection, or appropriate corrective action as necessary to support students in making positive behavior choices.</w:t>
      </w:r>
    </w:p>
    <w:p w14:paraId="1D5F6374" w14:textId="1F9C791C" w:rsidR="00665923" w:rsidRPr="00AF5FBA" w:rsidRDefault="00665923" w:rsidP="00AF5FBA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Acquire and manage program equipment, materials</w:t>
      </w:r>
      <w:r w:rsidR="00553920" w:rsidRPr="003C2C47">
        <w:rPr>
          <w:rFonts w:ascii="Comic Sans MS" w:hAnsi="Comic Sans MS"/>
        </w:rPr>
        <w:t xml:space="preserve"> and supplies</w:t>
      </w:r>
    </w:p>
    <w:p w14:paraId="5EBA9F6E" w14:textId="77F3E24D" w:rsidR="00553920" w:rsidRPr="003C2C47" w:rsidRDefault="00E73FA7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Ability to lead and supervise small and large groups by recognizing potential issues and applying problem solving metho</w:t>
      </w:r>
      <w:r w:rsidR="00AF5FBA">
        <w:rPr>
          <w:rFonts w:ascii="Comic Sans MS" w:hAnsi="Comic Sans MS"/>
        </w:rPr>
        <w:t>d</w:t>
      </w:r>
      <w:r w:rsidRPr="003C2C47">
        <w:rPr>
          <w:rFonts w:ascii="Comic Sans MS" w:hAnsi="Comic Sans MS"/>
        </w:rPr>
        <w:t>s as needed.</w:t>
      </w:r>
      <w:r w:rsidR="00665923" w:rsidRPr="003C2C47">
        <w:rPr>
          <w:rFonts w:ascii="Comic Sans MS" w:hAnsi="Comic Sans MS"/>
        </w:rPr>
        <w:t xml:space="preserve"> </w:t>
      </w:r>
    </w:p>
    <w:p w14:paraId="44F693C0" w14:textId="6FF80140" w:rsidR="00553920" w:rsidRPr="003C2C47" w:rsidRDefault="00553920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Accurately maintain and complete time cards, incidents reports, attendance, program receipts and other program related materials in accordance to MEDI and EEC policies.</w:t>
      </w:r>
    </w:p>
    <w:p w14:paraId="1854F129" w14:textId="00378F18" w:rsidR="00D923B1" w:rsidRPr="003C2C47" w:rsidRDefault="00D923B1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Responsible for immediately reporting and documenting any and all injuries and incidents utilizing established procedures for notification to the Directo</w:t>
      </w:r>
      <w:r w:rsidR="00E32256" w:rsidRPr="003C2C47">
        <w:rPr>
          <w:rFonts w:ascii="Comic Sans MS" w:hAnsi="Comic Sans MS"/>
        </w:rPr>
        <w:t>r and parents.</w:t>
      </w:r>
    </w:p>
    <w:p w14:paraId="42714285" w14:textId="62447971" w:rsidR="000B031F" w:rsidRPr="003C2C47" w:rsidRDefault="009D687D" w:rsidP="003C2C47">
      <w:pPr>
        <w:pStyle w:val="ListParagraph"/>
        <w:numPr>
          <w:ilvl w:val="0"/>
          <w:numId w:val="5"/>
        </w:numPr>
        <w:rPr>
          <w:rFonts w:ascii="Comic Sans MS" w:hAnsi="Comic Sans MS"/>
        </w:rPr>
      </w:pPr>
      <w:r w:rsidRPr="003C2C47">
        <w:rPr>
          <w:rFonts w:ascii="Comic Sans MS" w:hAnsi="Comic Sans MS"/>
        </w:rPr>
        <w:t>Familiarity with quality criteria for after-school programs</w:t>
      </w:r>
      <w:r w:rsidR="00AF5FBA">
        <w:rPr>
          <w:rFonts w:ascii="Comic Sans MS" w:hAnsi="Comic Sans MS"/>
        </w:rPr>
        <w:t>, youth development principles, and middle school-aged youth.</w:t>
      </w:r>
      <w:r w:rsidRPr="003C2C47">
        <w:rPr>
          <w:rFonts w:ascii="Comic Sans MS" w:hAnsi="Comic Sans MS"/>
        </w:rPr>
        <w:t xml:space="preserve"> </w:t>
      </w:r>
    </w:p>
    <w:bookmarkEnd w:id="1"/>
    <w:p w14:paraId="7A16E4B9" w14:textId="5024DCA7" w:rsidR="00C249B0" w:rsidRPr="003C2C47" w:rsidRDefault="00C249B0">
      <w:pPr>
        <w:rPr>
          <w:rFonts w:ascii="Comic Sans MS" w:hAnsi="Comic Sans MS"/>
        </w:rPr>
      </w:pPr>
    </w:p>
    <w:p w14:paraId="3131DB58" w14:textId="77777777" w:rsidR="00FC1E83" w:rsidRPr="003C2C47" w:rsidRDefault="00FC1E83">
      <w:pPr>
        <w:rPr>
          <w:rFonts w:ascii="Comic Sans MS" w:hAnsi="Comic Sans MS"/>
        </w:rPr>
      </w:pPr>
    </w:p>
    <w:sectPr w:rsidR="00FC1E83" w:rsidRPr="003C2C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17810"/>
    <w:multiLevelType w:val="hybridMultilevel"/>
    <w:tmpl w:val="7A081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D3782"/>
    <w:multiLevelType w:val="multilevel"/>
    <w:tmpl w:val="5CCC5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D7411B"/>
    <w:multiLevelType w:val="hybridMultilevel"/>
    <w:tmpl w:val="E3388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7819C1"/>
    <w:multiLevelType w:val="hybridMultilevel"/>
    <w:tmpl w:val="4A1C86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646378D4"/>
    <w:multiLevelType w:val="hybridMultilevel"/>
    <w:tmpl w:val="D28859BE"/>
    <w:lvl w:ilvl="0" w:tplc="691E001E">
      <w:numFmt w:val="bullet"/>
      <w:lvlText w:val="•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tLA0NjAwsDQzNDFU0lEKTi0uzszPAykwrAUARnmqkywAAAA="/>
  </w:docVars>
  <w:rsids>
    <w:rsidRoot w:val="00665923"/>
    <w:rsid w:val="00040216"/>
    <w:rsid w:val="000B031F"/>
    <w:rsid w:val="00265BAA"/>
    <w:rsid w:val="002B61E2"/>
    <w:rsid w:val="003C2C47"/>
    <w:rsid w:val="003F7AA2"/>
    <w:rsid w:val="00553920"/>
    <w:rsid w:val="00574041"/>
    <w:rsid w:val="00665923"/>
    <w:rsid w:val="009D687D"/>
    <w:rsid w:val="009F3936"/>
    <w:rsid w:val="00AF5FBA"/>
    <w:rsid w:val="00B60D0F"/>
    <w:rsid w:val="00BB698C"/>
    <w:rsid w:val="00C043E9"/>
    <w:rsid w:val="00C249B0"/>
    <w:rsid w:val="00D40F79"/>
    <w:rsid w:val="00D923B1"/>
    <w:rsid w:val="00E32256"/>
    <w:rsid w:val="00E73FA7"/>
    <w:rsid w:val="00EC3D52"/>
    <w:rsid w:val="00EE303F"/>
    <w:rsid w:val="00FC1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A1EED"/>
  <w15:docId w15:val="{8EBDE950-2538-4A5B-9110-68524100C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39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92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F393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F3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35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4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th Byrnes</dc:creator>
  <cp:keywords/>
  <dc:description/>
  <cp:lastModifiedBy>Francesconi, Jenna</cp:lastModifiedBy>
  <cp:revision>2</cp:revision>
  <dcterms:created xsi:type="dcterms:W3CDTF">2022-05-01T22:49:00Z</dcterms:created>
  <dcterms:modified xsi:type="dcterms:W3CDTF">2022-05-01T22:49:00Z</dcterms:modified>
</cp:coreProperties>
</file>